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87a66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094,591 ($3,80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713,025 ($1,28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8-29T00:39:01Z</dcterms:created>
  <dcterms:modified xsi:type="dcterms:W3CDTF">2023-08-29T0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